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Japan</w:t>
      </w:r>
      <w:r>
        <w:t xml:space="preserve"> </w:t>
      </w:r>
      <w:r>
        <w:t xml:space="preserve">Kyoto</w:t>
      </w:r>
    </w:p>
    <w:bookmarkStart w:id="21" w:name="internship-application-letter"/>
    <w:p>
      <w:pPr>
        <w:pStyle w:val="Heading1"/>
      </w:pPr>
      <w:r>
        <w:t xml:space="preserve">Internship Application Letter</w:t>
      </w:r>
    </w:p>
    <w:bookmarkStart w:id="20" w:name="X938fda0be62bac672cbd72e98de1f7e635a2762"/>
    <w:p>
      <w:pPr>
        <w:pStyle w:val="Heading2"/>
      </w:pPr>
      <w:r>
        <w:t xml:space="preserve">For the Physics Internship Position at Kyoto Research Institute</w:t>
      </w:r>
    </w:p>
    <w:bookmarkEnd w:id="20"/>
    <w:bookmarkEnd w:id="21"/>
    <w:p>
      <w:pPr>
        <w:pStyle w:val="FirstParagraph"/>
      </w:pPr>
      <w:r>
        <w:t xml:space="preserve">October 26, 2023</w:t>
      </w:r>
    </w:p>
    <w:p>
      <w:pPr>
        <w:pStyle w:val="BodyText"/>
      </w:pPr>
      <w:r>
        <w:t xml:space="preserve">Dr. Kenji Tanaka</w:t>
      </w:r>
      <w:r>
        <w:br/>
      </w:r>
      <w:r>
        <w:t xml:space="preserve">Director of Research Programs</w:t>
      </w:r>
      <w:r>
        <w:br/>
      </w:r>
      <w:r>
        <w:t xml:space="preserve">Kyoto Institute for Advanced Physics (KIAP)</w:t>
      </w:r>
      <w:r>
        <w:br/>
      </w:r>
      <w:r>
        <w:t xml:space="preserve">Kawahara-cho 47, Sakyo-ku</w:t>
      </w:r>
      <w:r>
        <w:br/>
      </w:r>
      <w:r>
        <w:t xml:space="preserve">Kyoto, Japan 606-8502</w:t>
      </w:r>
    </w:p>
    <w:p>
      <w:pPr>
        <w:pStyle w:val="BodyText"/>
      </w:pPr>
      <w:r>
        <w:t xml:space="preserve">Dear Dr. Tanaka,</w:t>
      </w:r>
    </w:p>
    <w:p>
      <w:pPr>
        <w:pStyle w:val="BodyText"/>
      </w:pPr>
      <w:r>
        <w:t xml:space="preserve">I am writing to express my enthusiastic interest in the Physics Internship position at the Kyoto Institute for Advanced Physics (KIAP), as advertised on the Japan Science and Technology Agency's (JST) international research portal. As a recent graduate with a Master of Science in Theoretical Physics from ETH Zurich, I have cultivated a profound dedication to fundamental research that aligns seamlessly with KIAP's pioneering work in quantum field theory and cosmological modeling. This</w:t>
      </w:r>
      <w:r>
        <w:t xml:space="preserve"> </w:t>
      </w:r>
      <w:r>
        <w:rPr>
          <w:iCs/>
          <w:i/>
        </w:rPr>
        <w:t xml:space="preserve">Internship Application Letter</w:t>
      </w:r>
      <w:r>
        <w:t xml:space="preserve"> </w:t>
      </w:r>
      <w:r>
        <w:t xml:space="preserve">represents not merely an opportunity for professional development but a deeply personal commitment to contributing to Japan Kyoto's legacy as a global epicenter of scientific innovation.</w:t>
      </w:r>
    </w:p>
    <w:p>
      <w:pPr>
        <w:pStyle w:val="BodyText"/>
      </w:pPr>
      <w:r>
        <w:t xml:space="preserve">My academic journey has been defined by rigorous exploration of quantum gravity frameworks and computational astrophysics—areas where Kyoto's research ecosystem offers unparalleled resources. During my master's thesis on "Non-Perturbative Approaches to Black Hole Thermodynamics," I developed advanced numerical techniques using Python and C++ that reduced simulation time by 40% compared to conventional methods. This project, conducted under Professor Elena Rossi at ETH Zurich, required meticulous collaboration across four international research groups—a skill I am eager to apply within KIAP's interdisciplinary teams. The institute's recent breakthroughs in quantum entanglement measurement protocols, particularly those published in</w:t>
      </w:r>
      <w:r>
        <w:t xml:space="preserve"> </w:t>
      </w:r>
      <w:r>
        <w:rPr>
          <w:iCs/>
          <w:i/>
        </w:rPr>
        <w:t xml:space="preserve">Nature Physics</w:t>
      </w:r>
      <w:r>
        <w:t xml:space="preserve"> </w:t>
      </w:r>
      <w:r>
        <w:t xml:space="preserve">(2023), directly inspired my thesis direction and underscore my deep alignment with your research vision.</w:t>
      </w:r>
    </w:p>
    <w:p>
      <w:pPr>
        <w:pStyle w:val="BodyText"/>
      </w:pPr>
      <w:r>
        <w:t xml:space="preserve">What draws me most compellingly to Japan Kyoto is the unique synergy between ancient intellectual traditions and cutting-edge scientific practice that defines this city's academic culture. The historical significance of Kyoto as a center of learning since the Heian period (794–1185) resonates with my own philosophical approach to physics: understanding nature's fundamental patterns requires both meticulous observation and reverence for the interconnectedness of all phenomena. I have long admired how Japanese researchers like Professor Tetsuo Kobayashi (Kyoto University) integrate traditional methodologies with modern computational tools—a practice that mirrors my own hybrid research style. The prospect of conducting laboratory work in Kyoto, surrounded by temples where scholars once debated cosmic principles under cherry blossoms, embodies the ideal environment for a young</w:t>
      </w:r>
      <w:r>
        <w:t xml:space="preserve"> </w:t>
      </w:r>
      <w:r>
        <w:rPr>
          <w:iCs/>
          <w:i/>
        </w:rPr>
        <w:t xml:space="preserve">Physicist</w:t>
      </w:r>
      <w:r>
        <w:t xml:space="preserve"> </w:t>
      </w:r>
      <w:r>
        <w:t xml:space="preserve">to grow.</w:t>
      </w:r>
    </w:p>
    <w:p>
      <w:pPr>
        <w:pStyle w:val="BodyText"/>
      </w:pPr>
      <w:r>
        <w:t xml:space="preserve">Beyond technical expertise, I bring three distinctive qualities that will enrich KIAP's collaborative environment. First, my fluency in Japanese (JLPT N2 level) allows immediate engagement with local colleagues and access to seminal Japanese-language physics literature often overlooked internationally—particularly works by pioneers like Hideki Yukawa whose 1949 Nobel-winning meson theory originated from Kyoto University. Second, my volunteer experience at CERN's public outreach programs has honed my ability to translate complex theoretical concepts into accessible narratives for diverse audiences—a skill I plan to leverage during KIAP's "Physics in Public" initiative. Third, I have independently developed machine learning models for analyzing cosmic microwave background data that could complement your institute's upcoming satellite observation project; I would welcome the opportunity to discuss these applications further during the internship.</w:t>
      </w:r>
    </w:p>
    <w:p>
      <w:pPr>
        <w:pStyle w:val="BodyText"/>
      </w:pPr>
      <w:r>
        <w:t xml:space="preserve">My commitment to Japan Kyoto extends beyond professional interests into cultural appreciation. For three years, I studied Japanese calligraphy (shodō) as a meditation practice that parallels my approach to physics—both require precision, patience, and the ability to see underlying patterns in apparent chaos. During my planned stay in Kyoto, I intend to deepen this connection by participating in the city's traditional "kōya" retreats for researchers at Mount Koya, where scientists from RIKEN and Kyoto University regularly engage in contemplative problem-solving. This holistic perspective—integrating cultural immersion with scientific rigor—positions me uniquely to contribute meaningfully while respecting Japan's academic traditions.</w:t>
      </w:r>
    </w:p>
    <w:p>
      <w:pPr>
        <w:pStyle w:val="BodyText"/>
      </w:pPr>
      <w:r>
        <w:t xml:space="preserve">I am particularly impressed by KIAP's collaboration with the Kyoto City Science Museum on "Quantum Reality" exhibitions, which bridge theoretical physics and public understanding. My background in creating interactive physics simulations for educational platforms (including a NASA-funded project on planetary motion) aligns perfectly with this mission. I envision developing a prototype exhibit during my internship that visualizes quantum entanglement through Kyoto's traditional "kintsugi" art—where broken pottery is mended with gold, symbolizing how quantum states remain connected across separation. Such an initiative would exemplify the innovative spirit of Japan Kyoto as a nexus for science and culture.</w:t>
      </w:r>
    </w:p>
    <w:p>
      <w:pPr>
        <w:pStyle w:val="BodyText"/>
      </w:pPr>
      <w:r>
        <w:t xml:space="preserve">Throughout my career, I have sought environments where intellectual curiosity is nurtured with cultural respect—a value deeply embedded in Kyoto's academic ethos. The opportunity to learn from Dr. Tanaka's team while contributing to KIAP's mission represents the culmination of my academic aspirations and personal values. I am prepared to relocate immediately upon acceptance and would welcome the chance to discuss how my background in theoretical cosmology, computational physics, and Japanese cultural fluency can support your current projects on quantum information theory.</w:t>
      </w:r>
    </w:p>
    <w:p>
      <w:pPr>
        <w:pStyle w:val="BodyText"/>
      </w:pPr>
      <w:r>
        <w:t xml:space="preserve">Thank you for considering my</w:t>
      </w:r>
      <w:r>
        <w:t xml:space="preserve"> </w:t>
      </w:r>
      <w:r>
        <w:rPr>
          <w:iCs/>
          <w:i/>
        </w:rPr>
        <w:t xml:space="preserve">Internship Application Letter</w:t>
      </w:r>
      <w:r>
        <w:t xml:space="preserve">. I have attached my CV, thesis abstract, and a letter of recommendation from Professor Rossi. I look forward to discussing how my skills as a dedicated</w:t>
      </w:r>
      <w:r>
        <w:t xml:space="preserve"> </w:t>
      </w:r>
      <w:r>
        <w:rPr>
          <w:iCs/>
          <w:i/>
        </w:rPr>
        <w:t xml:space="preserve">Physicist</w:t>
      </w:r>
      <w:r>
        <w:t xml:space="preserve"> </w:t>
      </w:r>
      <w:r>
        <w:t xml:space="preserve">can contribute to the groundbreaking research conducted at your institution in Japan Kyoto. Please feel free to contact me at +41 79 123 4567 or amanda.sato@ethz.ch for an interview at your earliest convenience.</w:t>
      </w:r>
    </w:p>
    <w:p>
      <w:pPr>
        <w:pStyle w:val="BodyText"/>
      </w:pPr>
      <w:r>
        <w:t xml:space="preserve">Sincerely,</w:t>
      </w:r>
    </w:p>
    <w:p>
      <w:pPr>
        <w:pStyle w:val="BodyText"/>
      </w:pPr>
      <w:r>
        <w:br/>
      </w:r>
      <w:r>
        <w:br/>
      </w:r>
      <w:r>
        <w:br/>
      </w:r>
    </w:p>
    <w:p>
      <w:pPr>
        <w:pStyle w:val="BodyText"/>
      </w:pPr>
      <w:r>
        <w:t xml:space="preserve">Amanda Sato</w:t>
      </w:r>
    </w:p>
    <w:p>
      <w:pPr>
        <w:pStyle w:val="BodyText"/>
      </w:pPr>
      <w:r>
        <w:t xml:space="preserve">Master of Science in Theoretical Physics</w:t>
      </w:r>
      <w:r>
        <w:br/>
      </w:r>
      <w:r>
        <w:t xml:space="preserve">ETH Zurich, Switzerland</w:t>
      </w:r>
      <w:r>
        <w:br/>
      </w:r>
      <w:r>
        <w:t xml:space="preserve">amanda.sato@ethz.ch | +41 79 123 4567</w:t>
      </w:r>
    </w:p>
    <w:p>
      <w:pPr>
        <w:pStyle w:val="BodyText"/>
      </w:pPr>
      <w:r>
        <w:rPr>
          <w:iCs/>
          <w:i/>
        </w:rPr>
        <w:t xml:space="preserve">Word Count: 862 | Document Type: Internship Application Letter for Physicist Position in Japan Kyo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in Japan Kyoto</dc:title>
  <dc:creator/>
  <dc:language>en</dc:language>
  <cp:keywords/>
  <dcterms:created xsi:type="dcterms:W3CDTF">2026-07-17T18:05:40Z</dcterms:created>
  <dcterms:modified xsi:type="dcterms:W3CDTF">2026-07-17T18:05:40Z</dcterms:modified>
</cp:coreProperties>
</file>

<file path=docProps/custom.xml><?xml version="1.0" encoding="utf-8"?>
<Properties xmlns="http://schemas.openxmlformats.org/officeDocument/2006/custom-properties" xmlns:vt="http://schemas.openxmlformats.org/officeDocument/2006/docPropsVTypes"/>
</file>